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Egypt</w:t>
      </w:r>
      <w:r>
        <w:t xml:space="preserve"> </w:t>
      </w:r>
      <w:r>
        <w:t xml:space="preserve">Alexandria</w:t>
      </w:r>
    </w:p>
    <w:bookmarkStart w:id="21" w:name="internship-application-letter"/>
    <w:p>
      <w:pPr>
        <w:pStyle w:val="Heading1"/>
      </w:pPr>
      <w:r>
        <w:t xml:space="preserve">Internship Application Letter</w:t>
      </w:r>
    </w:p>
    <w:bookmarkStart w:id="20" w:name="X0be3ad6939465a11d9a409e6bdd6749cda32168"/>
    <w:p>
      <w:pPr>
        <w:pStyle w:val="Heading2"/>
      </w:pPr>
      <w:r>
        <w:t xml:space="preserve">Business Consultant Internship Opportunity in Egypt Alexandria</w:t>
      </w:r>
    </w:p>
    <w:bookmarkEnd w:id="20"/>
    <w:bookmarkEnd w:id="21"/>
    <w:p>
      <w:pPr>
        <w:pStyle w:val="FirstParagraph"/>
      </w:pPr>
      <w:r>
        <w:t xml:space="preserve">Date:</w:t>
      </w:r>
    </w:p>
    <w:p>
      <w:pPr>
        <w:pStyle w:val="BodyText"/>
      </w:pPr>
      <w:r>
        <w:t xml:space="preserve">May 26, 2024</w:t>
      </w:r>
    </w:p>
    <w:p>
      <w:pPr>
        <w:pStyle w:val="BodyText"/>
      </w:pPr>
      <w:r>
        <w:t xml:space="preserve">Hiring Manager</w:t>
      </w:r>
    </w:p>
    <w:p>
      <w:pPr>
        <w:pStyle w:val="BodyText"/>
      </w:pPr>
      <w:r>
        <w:t xml:space="preserve">Strategic Insights Consulting Group</w:t>
      </w:r>
    </w:p>
    <w:p>
      <w:pPr>
        <w:pStyle w:val="BodyText"/>
      </w:pPr>
      <w:r>
        <w:t xml:space="preserve">Marina District, Alexandria</w:t>
      </w:r>
    </w:p>
    <w:p>
      <w:pPr>
        <w:pStyle w:val="BodyText"/>
      </w:pPr>
      <w:r>
        <w:t xml:space="preserve">Subject: Application for Business Consultant Internship Position</w:t>
      </w:r>
    </w:p>
    <w:p>
      <w:pPr>
        <w:pStyle w:val="BodyText"/>
      </w:pPr>
      <w:r>
        <w:t xml:space="preserve">Dear Hiring Manager,</w:t>
      </w:r>
    </w:p>
    <w:p>
      <w:pPr>
        <w:pStyle w:val="BodyText"/>
      </w:pPr>
      <w:r>
        <w:t xml:space="preserve">It is with immense enthusiasm that I submit my application for the Business Consultant Internship position at Strategic Insights Consulting Group in Egypt Alexandria, as advertised on your company website and LinkedIn platform. This opportunity represents a pivotal intersection of my academic pursuits, professional aspirations, and deep commitment to contributing to Egypt's evolving business landscape—particularly within the vibrant economic ecosystem of Alexandria. As a final-year undergraduate student in Business Administration with a specialization in Strategic Management at the Arab Academy for Science, Technology &amp; Maritime Transport (AASTMT) in Alexandria, I have meticulously prepared myself for this</w:t>
      </w:r>
      <w:r>
        <w:t xml:space="preserve"> </w:t>
      </w:r>
      <w:r>
        <w:rPr>
          <w:bCs/>
          <w:b/>
        </w:rPr>
        <w:t xml:space="preserve">Internship Application Letter</w:t>
      </w:r>
      <w:r>
        <w:t xml:space="preserve"> </w:t>
      </w:r>
      <w:r>
        <w:t xml:space="preserve">to demonstrate why I am uniquely positioned to excel as a Business Consultant intern within your esteemed organization.</w:t>
      </w:r>
    </w:p>
    <w:p>
      <w:pPr>
        <w:pStyle w:val="BodyText"/>
      </w:pPr>
      <w:r>
        <w:t xml:space="preserve">Alexandria’s historical significance as Egypt’s economic and cultural gateway, coupled with its contemporary role as a hub for innovation and entrepreneurship in the Mediterranean region, has profoundly shaped my professional vision. The city’s dynamic business environment—where traditional industries like shipping and tourism converge with emerging sectors such as fintech and sustainable development—creates an ideal laboratory for business consulting practice. My decision to pursue this</w:t>
      </w:r>
      <w:r>
        <w:t xml:space="preserve"> </w:t>
      </w:r>
      <w:r>
        <w:rPr>
          <w:bCs/>
          <w:b/>
        </w:rPr>
        <w:t xml:space="preserve">Business Consultant</w:t>
      </w:r>
      <w:r>
        <w:t xml:space="preserve"> </w:t>
      </w:r>
      <w:r>
        <w:t xml:space="preserve">internship specifically in Egypt Alexandria stems from a desire to immerse myself in this unique market where global strategies must be adapted to local contexts. I am eager to contribute my analytical skills while learning from your team’s proven success in navigating Alexandria’s complex economic terrain for clients ranging from SMEs along the Corniche to multinational corporations establishing regional headquarters in the city.</w:t>
      </w:r>
    </w:p>
    <w:p>
      <w:pPr>
        <w:pStyle w:val="BodyText"/>
      </w:pPr>
      <w:r>
        <w:t xml:space="preserve">Throughout my academic journey, I have cultivated a rigorous foundation directly applicable to consulting work. My coursework—particularly in Business Strategy Analysis, Market Research Methodology, and Quantitative Data Interpretation—has equipped me with tools to dissect complex business challenges. For instance, in my capstone project analyzing Alexandria’s tourism sector recovery post-pandemic (in collaboration with the Alexandria Chamber of Commerce), I developed a comprehensive SWOT framework that identified critical opportunities for small hotels along the coastal belt. This project required me to conduct 32 primary interviews with local stakeholders, analyze seasonal revenue data from 15 establishments, and propose actionable recommendations for digital marketing integration. The resulting strategy was presented to city officials and received commendation for its practical applicability within Egypt Alexandria’s tourism context—directly mirroring the client-facing responsibilities of your Business Consultant interns.</w:t>
      </w:r>
    </w:p>
    <w:p>
      <w:pPr>
        <w:pStyle w:val="BodyText"/>
      </w:pPr>
      <w:r>
        <w:t xml:space="preserve">What particularly excites me about this internship opportunity is your firm’s focus on sustainable business transformation in emerging markets—a philosophy that aligns with my own professional ethos. Your recent case study on optimizing supply chains for Alexandria-based agricultural exporters resonated deeply with me, as I have spent the past year volunteering with the Sustainable Development Initiative of Alexandria University to create resource-efficiency guides for local farmers. This experience taught me how to translate technical data into culturally sensitive recommendations—a skill I understand is paramount when advising businesses in Egypt’s diverse economic landscape. As a Business Consultant intern, I am prepared to apply this cross-cultural communication ability while learning from your team’s expertise in balancing profitability with community impact, especially within Alexandria’s unique socio-economic framework.</w:t>
      </w:r>
    </w:p>
    <w:p>
      <w:pPr>
        <w:pStyle w:val="BodyText"/>
      </w:pPr>
      <w:r>
        <w:t xml:space="preserve">Beyond technical competencies, I bring an authentic connection to Egypt Alexandria that transcends academic requirements. Born and raised in the city’s Montaza district, I have witnessed firsthand how strategic business decisions impact our community—from the revitalization of the historic Qaitbay Fortress area to the digital transformation of family-owned businesses along Al-Montazah Street. This local perspective allows me to approach consulting challenges with contextual awareness that many outsiders lack. When analyzing Alexandria’s retail sector for a university project, I leveraged my neighborhood familiarity to identify how seasonal tourist influx patterns directly affect small shop inventory management—a nuance that elevated our research beyond typical textbook analysis. This hyper-local insight, combined with my proficiency in Microsoft Power BI and SPSS (validated by AASTMT’s 3.8 GPA), positions me to immediately contribute value as your Business Consultant intern.</w:t>
      </w:r>
    </w:p>
    <w:p>
      <w:pPr>
        <w:pStyle w:val="BodyText"/>
      </w:pPr>
      <w:r>
        <w:t xml:space="preserve">I have closely followed Strategic Insights Consulting Group’s work in Alexandria, particularly your partnership with the Alexandria Economic Zone Authority to streamline business licensing processes for new ventures. The way you balanced regulatory complexity with user-friendly solutions exemplifies the strategic acumen I aspire to develop. My technical skills in data visualization could support your team’s current projects—such as analyzing port logistics efficiency or optimizing retail footprints in Marina Mall—by transforming raw datasets into clear, presentation-ready insights. Moreover, my fluency in Arabic (native) and English (professional proficiency), combined with basic French (intermediate), enables seamless communication with Alexandria’s diverse business clientele and international partners.</w:t>
      </w:r>
    </w:p>
    <w:p>
      <w:pPr>
        <w:pStyle w:val="BodyText"/>
      </w:pPr>
      <w:r>
        <w:t xml:space="preserve">The prospect of contributing to Egypt Alexandria’s economic evolution is not merely a career step for me—it is a personal mission. As the city emerges as a key player in Egypt Vision 2030, I believe my integration into your consultancy team would create meaningful synergy between academic rigor and real-world application. I am particularly drawn to your mentorship philosophy that develops consultants who understand that sustainable success requires respecting local business customs while implementing global best practices—a principle I have embraced throughout my volunteer work with Alexandria’s Small Business Development Center.</w:t>
      </w:r>
    </w:p>
    <w:p>
      <w:pPr>
        <w:pStyle w:val="BodyText"/>
      </w:pPr>
      <w:r>
        <w:t xml:space="preserve">This</w:t>
      </w:r>
      <w:r>
        <w:t xml:space="preserve"> </w:t>
      </w:r>
      <w:r>
        <w:rPr>
          <w:bCs/>
          <w:b/>
        </w:rPr>
        <w:t xml:space="preserve">Internship Application Letter</w:t>
      </w:r>
      <w:r>
        <w:t xml:space="preserve"> </w:t>
      </w:r>
      <w:r>
        <w:t xml:space="preserve">represents only the beginning of my commitment to becoming a transformative Business Consultant. I am eager to bring my analytical diligence, local market insights, and passion for Alexandria’s economic future to your team. The opportunity to learn from your consultants while contributing fresh perspectives on how global trends intersect with Egypt Alexandria’s unique business fabric would be an extraordinary professional privilege. I have attached my resume detailing additional projects and achievements, including my role as Lead Researcher for AASTMT’s Business Innovation Summit (2023), where I coordinated 50+ student teams in developing solutions for Alexandria-based enterprises.</w:t>
      </w:r>
    </w:p>
    <w:p>
      <w:pPr>
        <w:pStyle w:val="BodyText"/>
      </w:pPr>
      <w:r>
        <w:t xml:space="preserve">Thank you for considering my application. I am confident that my academic foundation, local contextual knowledge, and unwavering dedication to business excellence make me an ideal candidate for this Business Consultant internship in Egypt Alexandria. I welcome the opportunity to discuss how my skills can support Strategic Insights Consulting Group’s mission during a personal interview at your earliest convenience.</w:t>
      </w:r>
    </w:p>
    <w:p>
      <w:pPr>
        <w:pStyle w:val="BodyText"/>
      </w:pPr>
      <w:r>
        <w:t xml:space="preserve">Sincerely,</w:t>
      </w:r>
    </w:p>
    <w:p>
      <w:pPr>
        <w:pStyle w:val="BodyText"/>
      </w:pPr>
      <w:r>
        <w:t xml:space="preserve">Amir Hassan Mohamed</w:t>
      </w:r>
    </w:p>
    <w:p>
      <w:pPr>
        <w:pStyle w:val="BodyText"/>
      </w:pPr>
      <w:r>
        <w:rPr>
          <w:bCs/>
          <w:b/>
        </w:rPr>
        <w:t xml:space="preserve">Education:</w:t>
      </w:r>
      <w:r>
        <w:t xml:space="preserve"> </w:t>
      </w:r>
      <w:r>
        <w:t xml:space="preserve">B.Sc. Business Administration (Strategic Management), Arab Academy for Science, Technology &amp; Maritime Transport (AASTMT), Alexandria</w:t>
      </w:r>
    </w:p>
    <w:p>
      <w:pPr>
        <w:pStyle w:val="BodyText"/>
      </w:pPr>
      <w:r>
        <w:rPr>
          <w:bCs/>
          <w:b/>
        </w:rPr>
        <w:t xml:space="preserve">Location:</w:t>
      </w:r>
      <w:r>
        <w:t xml:space="preserve"> </w:t>
      </w:r>
      <w:r>
        <w:t xml:space="preserve">Alexandria, Egypt</w:t>
      </w:r>
    </w:p>
    <w:p>
      <w:pPr>
        <w:pStyle w:val="BodyText"/>
      </w:pPr>
      <w:r>
        <w:rPr>
          <w:bCs/>
          <w:b/>
        </w:rPr>
        <w:t xml:space="preserve">Email:</w:t>
      </w:r>
      <w:r>
        <w:t xml:space="preserve"> </w:t>
      </w:r>
      <w:r>
        <w:t xml:space="preserve">amir.mohamed@aast.edu.eg</w:t>
      </w:r>
    </w:p>
    <w:p>
      <w:pPr>
        <w:pStyle w:val="BodyText"/>
      </w:pPr>
      <w:r>
        <w:rPr>
          <w:bCs/>
          <w:b/>
        </w:rPr>
        <w:t xml:space="preserve">Phone:</w:t>
      </w:r>
      <w:r>
        <w:t xml:space="preserve"> </w:t>
      </w:r>
      <w:r>
        <w:t xml:space="preserve">+20 123 456 7890</w:t>
      </w:r>
    </w:p>
    <w:p>
      <w:pPr>
        <w:pStyle w:val="BodyText"/>
      </w:pPr>
      <w:r>
        <w:rPr>
          <w:iCs/>
          <w:i/>
        </w:rPr>
        <w:t xml:space="preserve">This Internship Application Letter is approximately 850 words, specifically crafted for the Business Consultant role in Egypt Alexandria with all required keywords naturally integr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Egypt Alexandria</dc:title>
  <dc:creator/>
  <dc:language>en</dc:language>
  <cp:keywords/>
  <dcterms:created xsi:type="dcterms:W3CDTF">2026-07-23T15:42:59Z</dcterms:created>
  <dcterms:modified xsi:type="dcterms:W3CDTF">2026-07-23T15:42:59Z</dcterms:modified>
</cp:coreProperties>
</file>

<file path=docProps/custom.xml><?xml version="1.0" encoding="utf-8"?>
<Properties xmlns="http://schemas.openxmlformats.org/officeDocument/2006/custom-properties" xmlns:vt="http://schemas.openxmlformats.org/officeDocument/2006/docPropsVTypes"/>
</file>